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ED3B38" w14:paraId="5E560979" w14:textId="77777777" w:rsidTr="00E575E9">
        <w:tc>
          <w:tcPr>
            <w:tcW w:w="4811" w:type="dxa"/>
          </w:tcPr>
          <w:p w14:paraId="1631AEC9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9182AAD" w:rsidR="00E575E9" w:rsidRPr="00ED3B38" w:rsidRDefault="00ED3B38" w:rsidP="00E66B52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STUDIO DOMPE’ LDX0419</w:t>
            </w:r>
          </w:p>
        </w:tc>
      </w:tr>
      <w:tr w:rsidR="00E575E9" w:rsidRPr="00ED3B38" w14:paraId="56133CD6" w14:textId="77777777" w:rsidTr="00E575E9">
        <w:tc>
          <w:tcPr>
            <w:tcW w:w="4811" w:type="dxa"/>
          </w:tcPr>
          <w:p w14:paraId="25B65D58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A32B932" w:rsidR="00626694" w:rsidRPr="00ED3B38" w:rsidRDefault="003278FA" w:rsidP="00626694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Prof.ssa Concetta Irace</w:t>
            </w:r>
          </w:p>
          <w:p w14:paraId="72C3A163" w14:textId="1101F30D" w:rsidR="00F52971" w:rsidRPr="00ED3B38" w:rsidRDefault="002D786D" w:rsidP="00626694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ED3B38" w14:paraId="456980E8" w14:textId="77777777" w:rsidTr="00E575E9">
        <w:tc>
          <w:tcPr>
            <w:tcW w:w="4811" w:type="dxa"/>
          </w:tcPr>
          <w:p w14:paraId="3B11D0E8" w14:textId="35891D39" w:rsidR="00E575E9" w:rsidRPr="00ED3B3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ED3B38" w:rsidRDefault="00E575E9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ED3B38" w14:paraId="42DEAC66" w14:textId="77777777" w:rsidTr="00E575E9">
        <w:tc>
          <w:tcPr>
            <w:tcW w:w="4811" w:type="dxa"/>
          </w:tcPr>
          <w:p w14:paraId="7B831E0B" w14:textId="17136451" w:rsidR="00E575E9" w:rsidRPr="00ED3B38" w:rsidRDefault="00564B14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ED3B38" w:rsidRDefault="002D553A" w:rsidP="00BE3700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ED3B38" w14:paraId="011C12E5" w14:textId="77777777" w:rsidTr="00E575E9">
        <w:tc>
          <w:tcPr>
            <w:tcW w:w="4811" w:type="dxa"/>
          </w:tcPr>
          <w:p w14:paraId="738899F2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F64300F" w:rsidR="00E575E9" w:rsidRPr="00ED3B38" w:rsidRDefault="003278FA" w:rsidP="00B53247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MED/50</w:t>
            </w:r>
          </w:p>
        </w:tc>
      </w:tr>
      <w:tr w:rsidR="00E575E9" w:rsidRPr="00564B14" w14:paraId="449D4E9A" w14:textId="77777777" w:rsidTr="00E575E9">
        <w:tc>
          <w:tcPr>
            <w:tcW w:w="4811" w:type="dxa"/>
          </w:tcPr>
          <w:p w14:paraId="2D0D90B1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5801D29E" w:rsidR="00E575E9" w:rsidRPr="00ED3B38" w:rsidRDefault="00ED3B38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ED3B38">
              <w:rPr>
                <w:rFonts w:ascii="Times New Roman" w:hAnsi="Times New Roman" w:cs="Times New Roman"/>
                <w:lang w:val="en-US"/>
              </w:rPr>
              <w:t>A phase 2, multicenter randomized, double blind, placebo-controlled study to assess the efficacy and safety of 400 mg twice a day oral Ladarixin in patients with recent onset of type 1 diabetes and preserved residual beta cell function at baseline</w:t>
            </w:r>
          </w:p>
        </w:tc>
      </w:tr>
      <w:tr w:rsidR="00E575E9" w:rsidRPr="00ED3B38" w14:paraId="2DE8C91B" w14:textId="77777777" w:rsidTr="00E575E9">
        <w:tc>
          <w:tcPr>
            <w:tcW w:w="4811" w:type="dxa"/>
          </w:tcPr>
          <w:p w14:paraId="4BCD2391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ED3B38" w:rsidRDefault="003278FA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ED3B38" w14:paraId="1BD305BF" w14:textId="77777777" w:rsidTr="00E575E9">
        <w:tc>
          <w:tcPr>
            <w:tcW w:w="4811" w:type="dxa"/>
          </w:tcPr>
          <w:p w14:paraId="5677EE65" w14:textId="3D4FE0CF" w:rsidR="00E575E9" w:rsidRPr="00ED3B3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ED3B38">
              <w:rPr>
                <w:rFonts w:ascii="Times New Roman" w:hAnsi="Times New Roman" w:cs="Times New Roman"/>
                <w:b/>
              </w:rPr>
              <w:t>/co</w:t>
            </w:r>
            <w:r w:rsidR="00647A07" w:rsidRPr="00ED3B38">
              <w:rPr>
                <w:rFonts w:ascii="Times New Roman" w:hAnsi="Times New Roman" w:cs="Times New Roman"/>
                <w:b/>
              </w:rPr>
              <w:t>l</w:t>
            </w:r>
            <w:r w:rsidR="00C530D3" w:rsidRPr="00ED3B3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457B1432" w:rsidR="00E575E9" w:rsidRPr="00ED3B38" w:rsidRDefault="00ED3B38" w:rsidP="008B60E8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Studio Profit; Sponsor Dompè; Convenzione con AOU Mater Domini</w:t>
            </w:r>
          </w:p>
        </w:tc>
      </w:tr>
      <w:tr w:rsidR="00E575E9" w:rsidRPr="00ED3B38" w14:paraId="417F2A02" w14:textId="77777777" w:rsidTr="00E575E9">
        <w:tc>
          <w:tcPr>
            <w:tcW w:w="4811" w:type="dxa"/>
          </w:tcPr>
          <w:p w14:paraId="09902AFC" w14:textId="77777777" w:rsidR="00E575E9" w:rsidRPr="00ED3B3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D3B3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ED3B38" w:rsidRDefault="00E575E9">
            <w:pPr>
              <w:rPr>
                <w:rFonts w:ascii="Times New Roman" w:hAnsi="Times New Roman" w:cs="Times New Roman"/>
              </w:rPr>
            </w:pPr>
            <w:r w:rsidRPr="00ED3B3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DE301" w14:textId="77777777" w:rsidR="00850804" w:rsidRDefault="00850804" w:rsidP="004C6BFB">
      <w:r>
        <w:separator/>
      </w:r>
    </w:p>
  </w:endnote>
  <w:endnote w:type="continuationSeparator" w:id="0">
    <w:p w14:paraId="223A4BB9" w14:textId="77777777" w:rsidR="00850804" w:rsidRDefault="00850804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857606" w14:textId="77777777" w:rsidR="00850804" w:rsidRDefault="00850804" w:rsidP="004C6BFB">
      <w:r>
        <w:separator/>
      </w:r>
    </w:p>
  </w:footnote>
  <w:footnote w:type="continuationSeparator" w:id="0">
    <w:p w14:paraId="36151BC2" w14:textId="77777777" w:rsidR="00850804" w:rsidRDefault="00850804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44507F"/>
    <w:rsid w:val="004C6BFB"/>
    <w:rsid w:val="00564B14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D6FED"/>
    <w:rsid w:val="00804E8A"/>
    <w:rsid w:val="0083051D"/>
    <w:rsid w:val="00850804"/>
    <w:rsid w:val="008B60E8"/>
    <w:rsid w:val="009F5F0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31159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00:00Z</dcterms:created>
  <dcterms:modified xsi:type="dcterms:W3CDTF">2024-07-21T09:49:00Z</dcterms:modified>
</cp:coreProperties>
</file>